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>GP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ras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ffect Siz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l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.rati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nriched / ambi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nriched / ambi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bru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nriched / ambi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ju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nriched / ambi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ugu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nriched / ambi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cto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nriched / ambi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vem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04T22:38:14Z</dcterms:created>
  <dcterms:modified xsi:type="dcterms:W3CDTF">2024-01-04T22:3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